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97F243" w14:textId="3AC17D88" w:rsidR="003D6898" w:rsidRDefault="00037490" w:rsidP="0003749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ck’s final lecture</w:t>
      </w:r>
    </w:p>
    <w:p w14:paraId="2BF9AEA9" w14:textId="6BDBA4FD" w:rsidR="00037490" w:rsidRDefault="00BA20ED" w:rsidP="0003749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management of wild populations</w:t>
      </w:r>
    </w:p>
    <w:p w14:paraId="645560F7" w14:textId="51CAE8C1" w:rsidR="00BA20ED" w:rsidRDefault="00BA20ED" w:rsidP="0003749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rst slide – classic example of species that once had connected distribution – restricted to those dots – genetic isolated – after European settlement and deforestation</w:t>
      </w:r>
    </w:p>
    <w:p w14:paraId="09B73C68" w14:textId="1D5AF0DA" w:rsidR="00BA20ED" w:rsidRDefault="00E130EC" w:rsidP="0003749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ts of genetic problems faced by wild populations – on slide</w:t>
      </w:r>
    </w:p>
    <w:p w14:paraId="751C8252" w14:textId="4309111C" w:rsidR="00E130EC" w:rsidRDefault="00E130EC" w:rsidP="00E130E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jor issues – management of species with fragmented distribution</w:t>
      </w:r>
    </w:p>
    <w:p w14:paraId="4DE23471" w14:textId="4F668934" w:rsidR="00E130EC" w:rsidRDefault="00E130EC" w:rsidP="00E130E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ragmentation is a problem because inadequate gene flow </w:t>
      </w:r>
    </w:p>
    <w:p w14:paraId="2BAA71D3" w14:textId="35B0C98B" w:rsidR="00E130EC" w:rsidRDefault="00E130EC" w:rsidP="00E130E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ragmented species – 1.4m fragments with genetic problems </w:t>
      </w:r>
    </w:p>
    <w:p w14:paraId="5A309836" w14:textId="626188D8" w:rsidR="00E130EC" w:rsidRDefault="00E130EC" w:rsidP="00E130E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4 cases where there was proper conservation management</w:t>
      </w:r>
    </w:p>
    <w:p w14:paraId="30E1A60A" w14:textId="3EB886A4" w:rsidR="00E130EC" w:rsidRDefault="00E130EC" w:rsidP="00E130E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tic management </w:t>
      </w:r>
    </w:p>
    <w:p w14:paraId="481214D3" w14:textId="7CEF3D37" w:rsidR="00E130EC" w:rsidRDefault="00E130EC" w:rsidP="00E130EC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crease size t slow rate of deterioration</w:t>
      </w:r>
    </w:p>
    <w:p w14:paraId="010C6277" w14:textId="38DA8DF1" w:rsidR="00E130EC" w:rsidRDefault="00E130EC" w:rsidP="00E130EC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rescue – re-establishing gene flow into inbred props – outcrossing, corridors</w:t>
      </w:r>
    </w:p>
    <w:p w14:paraId="33842108" w14:textId="1FD7D9AF" w:rsidR="00E130EC" w:rsidRDefault="00E130EC" w:rsidP="00E130EC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rely been done because of fears of OD</w:t>
      </w:r>
    </w:p>
    <w:p w14:paraId="36C6C772" w14:textId="551ACF0F" w:rsidR="00E130EC" w:rsidRDefault="00E130EC" w:rsidP="00E130EC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utcrossing can be </w:t>
      </w:r>
      <w:r w:rsidR="00AC4E79">
        <w:rPr>
          <w:rFonts w:ascii="Arial" w:hAnsi="Arial" w:cs="Arial"/>
          <w:sz w:val="24"/>
          <w:szCs w:val="40"/>
        </w:rPr>
        <w:t>beneficial</w:t>
      </w:r>
      <w:r>
        <w:rPr>
          <w:rFonts w:ascii="Arial" w:hAnsi="Arial" w:cs="Arial"/>
          <w:sz w:val="24"/>
          <w:szCs w:val="40"/>
        </w:rPr>
        <w:t xml:space="preserve"> or harmful – want to harness the benefits</w:t>
      </w:r>
    </w:p>
    <w:p w14:paraId="00865C67" w14:textId="13A55281" w:rsidR="00AC4E79" w:rsidRDefault="00AC4E79" w:rsidP="00AC4E7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utbreeding depression</w:t>
      </w:r>
    </w:p>
    <w:p w14:paraId="485AC7B3" w14:textId="4663E6B8" w:rsidR="00AC4E79" w:rsidRDefault="00AC4E79" w:rsidP="00AC4E79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armful effects on fitness </w:t>
      </w:r>
    </w:p>
    <w:p w14:paraId="0196E927" w14:textId="34F5FA57" w:rsidR="00CB39B3" w:rsidRDefault="00CB39B3" w:rsidP="00AC4E79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milar to reproductive isolations</w:t>
      </w:r>
    </w:p>
    <w:p w14:paraId="5B91BC1D" w14:textId="07BD7B78" w:rsidR="00AE501A" w:rsidRDefault="00AE501A" w:rsidP="00AC4E79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uses – crossing different species</w:t>
      </w:r>
      <w:r w:rsidR="00A637CC">
        <w:rPr>
          <w:rFonts w:ascii="Arial" w:hAnsi="Arial" w:cs="Arial"/>
          <w:sz w:val="24"/>
          <w:szCs w:val="40"/>
        </w:rPr>
        <w:t>, fixed chromosal differences eg. ploidy, inversion,…- most important is adaptation to different environment (speciation)</w:t>
      </w:r>
    </w:p>
    <w:p w14:paraId="0B3664AB" w14:textId="02301C03" w:rsidR="00E17D77" w:rsidRDefault="00E17D77" w:rsidP="00E17D7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 questions for decision tree for assessing risk of OD</w:t>
      </w:r>
    </w:p>
    <w:p w14:paraId="0AAF6274" w14:textId="217559AA" w:rsidR="005B4ADC" w:rsidRDefault="005B4ADC" w:rsidP="00E17D7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lorida panther case study – kinked tails show ID</w:t>
      </w:r>
    </w:p>
    <w:p w14:paraId="2DFD854F" w14:textId="0B6E17A3" w:rsidR="006B607F" w:rsidRDefault="006B607F" w:rsidP="00E17D7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o</w:t>
      </w:r>
      <w:r w:rsidR="00B775DD">
        <w:rPr>
          <w:rFonts w:ascii="Arial" w:hAnsi="Arial" w:cs="Arial"/>
          <w:sz w:val="24"/>
          <w:szCs w:val="40"/>
        </w:rPr>
        <w:t>o</w:t>
      </w:r>
      <w:r>
        <w:rPr>
          <w:rFonts w:ascii="Arial" w:hAnsi="Arial" w:cs="Arial"/>
          <w:sz w:val="24"/>
          <w:szCs w:val="40"/>
        </w:rPr>
        <w:t>sing donor pop – depending on genetic data</w:t>
      </w:r>
    </w:p>
    <w:p w14:paraId="198D8F79" w14:textId="623C1739" w:rsidR="00215BEE" w:rsidRDefault="00215BEE" w:rsidP="00E17D7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an kinship should be between 0 and 1 but when estimate sample by genetic marker – could get lower than 0</w:t>
      </w:r>
    </w:p>
    <w:p w14:paraId="3653D128" w14:textId="708C203A" w:rsidR="00D961B0" w:rsidRDefault="00D961B0" w:rsidP="00E17D7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se study of Wollemi pine – thought to be extinct – found 3 pops in Wollemi National Park NSW but they are actually 1 pop genetically – 3 types of chloroplast but still 1 pop – location kept unknown but someone might have sneaked it cuz fungi introduced</w:t>
      </w:r>
    </w:p>
    <w:p w14:paraId="4ABD4150" w14:textId="25507D90" w:rsidR="004C336C" w:rsidRPr="00E130EC" w:rsidRDefault="004C336C" w:rsidP="00E17D7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sexual species – no sexual reproduction – no IBD or OD</w:t>
      </w:r>
      <w:bookmarkStart w:id="0" w:name="_GoBack"/>
      <w:bookmarkEnd w:id="0"/>
    </w:p>
    <w:sectPr w:rsidR="004C336C" w:rsidRPr="00E130E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2D0600"/>
    <w:multiLevelType w:val="hybridMultilevel"/>
    <w:tmpl w:val="BA561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qwUAQmtUUSwAAAA="/>
  </w:docVars>
  <w:rsids>
    <w:rsidRoot w:val="00591518"/>
    <w:rsid w:val="000142B3"/>
    <w:rsid w:val="000156A5"/>
    <w:rsid w:val="00024BDB"/>
    <w:rsid w:val="00031B33"/>
    <w:rsid w:val="000345C2"/>
    <w:rsid w:val="00035F71"/>
    <w:rsid w:val="0003627E"/>
    <w:rsid w:val="00037490"/>
    <w:rsid w:val="000556E3"/>
    <w:rsid w:val="00062CEB"/>
    <w:rsid w:val="00064BA8"/>
    <w:rsid w:val="00076287"/>
    <w:rsid w:val="00077892"/>
    <w:rsid w:val="00090FF5"/>
    <w:rsid w:val="00096A5C"/>
    <w:rsid w:val="00097A49"/>
    <w:rsid w:val="000A3151"/>
    <w:rsid w:val="000A648A"/>
    <w:rsid w:val="000A7AA8"/>
    <w:rsid w:val="000A7EDC"/>
    <w:rsid w:val="000B0AF4"/>
    <w:rsid w:val="000B6E5A"/>
    <w:rsid w:val="000C3E47"/>
    <w:rsid w:val="000C69C2"/>
    <w:rsid w:val="00100E64"/>
    <w:rsid w:val="00122010"/>
    <w:rsid w:val="0012481A"/>
    <w:rsid w:val="001302F7"/>
    <w:rsid w:val="00174C3A"/>
    <w:rsid w:val="00194BBA"/>
    <w:rsid w:val="00195F55"/>
    <w:rsid w:val="001A09DA"/>
    <w:rsid w:val="001B02B9"/>
    <w:rsid w:val="001B2A28"/>
    <w:rsid w:val="001F6BA1"/>
    <w:rsid w:val="00200D6F"/>
    <w:rsid w:val="00202080"/>
    <w:rsid w:val="00206B34"/>
    <w:rsid w:val="00214EB0"/>
    <w:rsid w:val="00215BEE"/>
    <w:rsid w:val="00220B22"/>
    <w:rsid w:val="002248A8"/>
    <w:rsid w:val="002248B3"/>
    <w:rsid w:val="0024724C"/>
    <w:rsid w:val="00247C65"/>
    <w:rsid w:val="00250F76"/>
    <w:rsid w:val="002566F2"/>
    <w:rsid w:val="0026270F"/>
    <w:rsid w:val="00265474"/>
    <w:rsid w:val="00273DB9"/>
    <w:rsid w:val="00275B7B"/>
    <w:rsid w:val="00277921"/>
    <w:rsid w:val="00282466"/>
    <w:rsid w:val="00290E87"/>
    <w:rsid w:val="00292877"/>
    <w:rsid w:val="002C0BD8"/>
    <w:rsid w:val="002C1DA4"/>
    <w:rsid w:val="002C75D4"/>
    <w:rsid w:val="002D5616"/>
    <w:rsid w:val="002D6041"/>
    <w:rsid w:val="002D6C52"/>
    <w:rsid w:val="002E21C3"/>
    <w:rsid w:val="002E3B14"/>
    <w:rsid w:val="002E71F2"/>
    <w:rsid w:val="002F2BA0"/>
    <w:rsid w:val="002F33FB"/>
    <w:rsid w:val="00313FDC"/>
    <w:rsid w:val="00316D4F"/>
    <w:rsid w:val="0031734C"/>
    <w:rsid w:val="00336C80"/>
    <w:rsid w:val="00344EB4"/>
    <w:rsid w:val="003463DD"/>
    <w:rsid w:val="00346748"/>
    <w:rsid w:val="0035244C"/>
    <w:rsid w:val="00352D6A"/>
    <w:rsid w:val="00354BD2"/>
    <w:rsid w:val="00356F3E"/>
    <w:rsid w:val="00362DFE"/>
    <w:rsid w:val="00364567"/>
    <w:rsid w:val="0039617B"/>
    <w:rsid w:val="003A674D"/>
    <w:rsid w:val="003B1E0F"/>
    <w:rsid w:val="003D104B"/>
    <w:rsid w:val="003D6898"/>
    <w:rsid w:val="003F3929"/>
    <w:rsid w:val="00406C02"/>
    <w:rsid w:val="0040787B"/>
    <w:rsid w:val="00417025"/>
    <w:rsid w:val="00432921"/>
    <w:rsid w:val="004339DC"/>
    <w:rsid w:val="004375F7"/>
    <w:rsid w:val="00456D79"/>
    <w:rsid w:val="0047154B"/>
    <w:rsid w:val="00485D9E"/>
    <w:rsid w:val="004A6EC8"/>
    <w:rsid w:val="004C336C"/>
    <w:rsid w:val="004E17DD"/>
    <w:rsid w:val="004E26C0"/>
    <w:rsid w:val="004F1498"/>
    <w:rsid w:val="0050366E"/>
    <w:rsid w:val="005103AF"/>
    <w:rsid w:val="00517BCE"/>
    <w:rsid w:val="00520EED"/>
    <w:rsid w:val="00532842"/>
    <w:rsid w:val="005439B2"/>
    <w:rsid w:val="0055621C"/>
    <w:rsid w:val="005645B5"/>
    <w:rsid w:val="005707D2"/>
    <w:rsid w:val="00572711"/>
    <w:rsid w:val="00580EC0"/>
    <w:rsid w:val="0058172A"/>
    <w:rsid w:val="00582159"/>
    <w:rsid w:val="00591090"/>
    <w:rsid w:val="00591518"/>
    <w:rsid w:val="005A2986"/>
    <w:rsid w:val="005B12CA"/>
    <w:rsid w:val="005B4ADC"/>
    <w:rsid w:val="005C0D00"/>
    <w:rsid w:val="005C5AAE"/>
    <w:rsid w:val="005C6D2B"/>
    <w:rsid w:val="005D2A72"/>
    <w:rsid w:val="005D3961"/>
    <w:rsid w:val="00613A7E"/>
    <w:rsid w:val="00617003"/>
    <w:rsid w:val="00622A37"/>
    <w:rsid w:val="00627B84"/>
    <w:rsid w:val="00630593"/>
    <w:rsid w:val="00630C9E"/>
    <w:rsid w:val="00641962"/>
    <w:rsid w:val="0064222E"/>
    <w:rsid w:val="00644782"/>
    <w:rsid w:val="00646155"/>
    <w:rsid w:val="00646B7B"/>
    <w:rsid w:val="00650DF9"/>
    <w:rsid w:val="0065563D"/>
    <w:rsid w:val="006604C9"/>
    <w:rsid w:val="006606BB"/>
    <w:rsid w:val="00666B30"/>
    <w:rsid w:val="00676116"/>
    <w:rsid w:val="0068420B"/>
    <w:rsid w:val="00687F7B"/>
    <w:rsid w:val="006A39C2"/>
    <w:rsid w:val="006B053E"/>
    <w:rsid w:val="006B607F"/>
    <w:rsid w:val="006C32A9"/>
    <w:rsid w:val="006D7D25"/>
    <w:rsid w:val="006E26D4"/>
    <w:rsid w:val="006E2B18"/>
    <w:rsid w:val="006E7523"/>
    <w:rsid w:val="00700FDE"/>
    <w:rsid w:val="007051D1"/>
    <w:rsid w:val="007140D0"/>
    <w:rsid w:val="00716FBD"/>
    <w:rsid w:val="0072216D"/>
    <w:rsid w:val="007248E1"/>
    <w:rsid w:val="007319EE"/>
    <w:rsid w:val="00742841"/>
    <w:rsid w:val="00752136"/>
    <w:rsid w:val="00752AD6"/>
    <w:rsid w:val="007534FA"/>
    <w:rsid w:val="00755CF2"/>
    <w:rsid w:val="007560A4"/>
    <w:rsid w:val="00760690"/>
    <w:rsid w:val="00761B9A"/>
    <w:rsid w:val="00762F5E"/>
    <w:rsid w:val="00773CFB"/>
    <w:rsid w:val="00782795"/>
    <w:rsid w:val="00784049"/>
    <w:rsid w:val="00785023"/>
    <w:rsid w:val="00786733"/>
    <w:rsid w:val="00786E79"/>
    <w:rsid w:val="00792C27"/>
    <w:rsid w:val="007A414E"/>
    <w:rsid w:val="007B0FFC"/>
    <w:rsid w:val="007D5271"/>
    <w:rsid w:val="007D55E7"/>
    <w:rsid w:val="007D6151"/>
    <w:rsid w:val="007E0798"/>
    <w:rsid w:val="007E5F0D"/>
    <w:rsid w:val="007F7B4D"/>
    <w:rsid w:val="008014FB"/>
    <w:rsid w:val="00804B4C"/>
    <w:rsid w:val="00805F90"/>
    <w:rsid w:val="00817730"/>
    <w:rsid w:val="00841CA4"/>
    <w:rsid w:val="00842A14"/>
    <w:rsid w:val="00861A15"/>
    <w:rsid w:val="008646C6"/>
    <w:rsid w:val="0087017D"/>
    <w:rsid w:val="008725F3"/>
    <w:rsid w:val="008843B2"/>
    <w:rsid w:val="008A1A45"/>
    <w:rsid w:val="008A20C8"/>
    <w:rsid w:val="008A342F"/>
    <w:rsid w:val="008D37E5"/>
    <w:rsid w:val="008D5F27"/>
    <w:rsid w:val="008E3505"/>
    <w:rsid w:val="008E7501"/>
    <w:rsid w:val="00904498"/>
    <w:rsid w:val="00904D4D"/>
    <w:rsid w:val="009109B7"/>
    <w:rsid w:val="0091353E"/>
    <w:rsid w:val="00924111"/>
    <w:rsid w:val="0093381A"/>
    <w:rsid w:val="00933B23"/>
    <w:rsid w:val="0093762D"/>
    <w:rsid w:val="00954A1E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4D97"/>
    <w:rsid w:val="009B5C06"/>
    <w:rsid w:val="009C5863"/>
    <w:rsid w:val="009D10E2"/>
    <w:rsid w:val="009D79A2"/>
    <w:rsid w:val="009E250A"/>
    <w:rsid w:val="009F15B9"/>
    <w:rsid w:val="009F1BCD"/>
    <w:rsid w:val="00A043C2"/>
    <w:rsid w:val="00A06586"/>
    <w:rsid w:val="00A637CC"/>
    <w:rsid w:val="00A66087"/>
    <w:rsid w:val="00A67D61"/>
    <w:rsid w:val="00A704CD"/>
    <w:rsid w:val="00A7361F"/>
    <w:rsid w:val="00A8135C"/>
    <w:rsid w:val="00A91FFF"/>
    <w:rsid w:val="00AA6742"/>
    <w:rsid w:val="00AA7DD6"/>
    <w:rsid w:val="00AC4E79"/>
    <w:rsid w:val="00AD319A"/>
    <w:rsid w:val="00AD456F"/>
    <w:rsid w:val="00AE501A"/>
    <w:rsid w:val="00B03B6F"/>
    <w:rsid w:val="00B11D8A"/>
    <w:rsid w:val="00B16B2A"/>
    <w:rsid w:val="00B32075"/>
    <w:rsid w:val="00B3614C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64E08"/>
    <w:rsid w:val="00B6742C"/>
    <w:rsid w:val="00B74854"/>
    <w:rsid w:val="00B775DD"/>
    <w:rsid w:val="00B8405C"/>
    <w:rsid w:val="00B8682C"/>
    <w:rsid w:val="00B948EC"/>
    <w:rsid w:val="00BA1966"/>
    <w:rsid w:val="00BA20ED"/>
    <w:rsid w:val="00BC3EA6"/>
    <w:rsid w:val="00BC617B"/>
    <w:rsid w:val="00BC71FF"/>
    <w:rsid w:val="00BD2705"/>
    <w:rsid w:val="00BD5602"/>
    <w:rsid w:val="00BE3974"/>
    <w:rsid w:val="00C0750A"/>
    <w:rsid w:val="00C1191B"/>
    <w:rsid w:val="00C3695A"/>
    <w:rsid w:val="00C4608A"/>
    <w:rsid w:val="00C552A0"/>
    <w:rsid w:val="00C62680"/>
    <w:rsid w:val="00C830E2"/>
    <w:rsid w:val="00C84B2E"/>
    <w:rsid w:val="00C92F3E"/>
    <w:rsid w:val="00CB39B3"/>
    <w:rsid w:val="00CC29A8"/>
    <w:rsid w:val="00CE14A9"/>
    <w:rsid w:val="00CE3097"/>
    <w:rsid w:val="00D07445"/>
    <w:rsid w:val="00D13FBD"/>
    <w:rsid w:val="00D24D6C"/>
    <w:rsid w:val="00D40306"/>
    <w:rsid w:val="00D40781"/>
    <w:rsid w:val="00D51CD4"/>
    <w:rsid w:val="00D520B7"/>
    <w:rsid w:val="00D52AEC"/>
    <w:rsid w:val="00D66234"/>
    <w:rsid w:val="00D82136"/>
    <w:rsid w:val="00D82ADC"/>
    <w:rsid w:val="00D83C1B"/>
    <w:rsid w:val="00D85964"/>
    <w:rsid w:val="00D87E76"/>
    <w:rsid w:val="00D95EA5"/>
    <w:rsid w:val="00D961B0"/>
    <w:rsid w:val="00DA4B13"/>
    <w:rsid w:val="00DB0C85"/>
    <w:rsid w:val="00DB4F88"/>
    <w:rsid w:val="00DC0208"/>
    <w:rsid w:val="00DC0808"/>
    <w:rsid w:val="00DC2763"/>
    <w:rsid w:val="00DD128C"/>
    <w:rsid w:val="00DD1AE9"/>
    <w:rsid w:val="00DE0A08"/>
    <w:rsid w:val="00DF20C6"/>
    <w:rsid w:val="00DF6404"/>
    <w:rsid w:val="00E130EC"/>
    <w:rsid w:val="00E17D77"/>
    <w:rsid w:val="00E2177F"/>
    <w:rsid w:val="00E321B0"/>
    <w:rsid w:val="00E47A58"/>
    <w:rsid w:val="00E63237"/>
    <w:rsid w:val="00E64829"/>
    <w:rsid w:val="00E678D5"/>
    <w:rsid w:val="00E821DE"/>
    <w:rsid w:val="00E90AB2"/>
    <w:rsid w:val="00E915B5"/>
    <w:rsid w:val="00E91A88"/>
    <w:rsid w:val="00E92691"/>
    <w:rsid w:val="00E96155"/>
    <w:rsid w:val="00E96C4D"/>
    <w:rsid w:val="00EA5125"/>
    <w:rsid w:val="00EC5C60"/>
    <w:rsid w:val="00EC6943"/>
    <w:rsid w:val="00EC779C"/>
    <w:rsid w:val="00EF2532"/>
    <w:rsid w:val="00EF2F17"/>
    <w:rsid w:val="00F01C9D"/>
    <w:rsid w:val="00F03148"/>
    <w:rsid w:val="00F06C29"/>
    <w:rsid w:val="00F11BCA"/>
    <w:rsid w:val="00F13647"/>
    <w:rsid w:val="00F13EB9"/>
    <w:rsid w:val="00F16CDE"/>
    <w:rsid w:val="00F27DAD"/>
    <w:rsid w:val="00F403B1"/>
    <w:rsid w:val="00F41B44"/>
    <w:rsid w:val="00F5500A"/>
    <w:rsid w:val="00F64DBC"/>
    <w:rsid w:val="00F67FC7"/>
    <w:rsid w:val="00F72524"/>
    <w:rsid w:val="00F90A6C"/>
    <w:rsid w:val="00F92431"/>
    <w:rsid w:val="00FA56C3"/>
    <w:rsid w:val="00FB09E6"/>
    <w:rsid w:val="00FC4EA9"/>
    <w:rsid w:val="00FD15F0"/>
    <w:rsid w:val="00FD18C0"/>
    <w:rsid w:val="00FE6B35"/>
    <w:rsid w:val="00FF0F71"/>
    <w:rsid w:val="00FF32D7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7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335</cp:revision>
  <dcterms:created xsi:type="dcterms:W3CDTF">2022-03-22T03:59:00Z</dcterms:created>
  <dcterms:modified xsi:type="dcterms:W3CDTF">2022-05-07T01:42:00Z</dcterms:modified>
</cp:coreProperties>
</file>